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 high-signal book picks: hospitality culture, inference infrastructure, and career direction amid AI anxiet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4</w:t>
      </w:r>
    </w:p>
    <w:bookmarkStart w:id="65" w:name="Xc04644949e42853fbe3dd1b8270e84b6472f4cd"/>
    <w:p>
      <w:pPr>
        <w:pStyle w:val="Heading1"/>
      </w:pPr>
      <w:r>
        <w:t xml:space="preserve">Three high-signal book picks: hospitality culture, inference infrastructure, and career direction amid AI anxiety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4, 2026</w:t>
      </w:r>
    </w:p>
    <w:p>
      <w:pPr>
        <w:pStyle w:val="BodyText"/>
      </w:pPr>
      <w:r>
        <w:t xml:space="preserve">Three organic recommendations from founders/investors: a book that reshaped how Airbnb’s founder thought about hospitality and culture, plus two timely picks on inference infrastructure and career direction amid AI-driven job anxiety.</w:t>
      </w:r>
    </w:p>
    <w:bookmarkStart w:id="34" w:name="X80074589c0a311841bdc101e8e4a095e56fa398"/>
    <w:p>
      <w:pPr>
        <w:pStyle w:val="Heading2"/>
      </w:pPr>
      <w:r>
        <w:t xml:space="preserve">Most compelling recommendation: a culture + hospitality reframe that shaped Airbnb</w:t>
      </w:r>
    </w:p>
    <w:bookmarkStart w:id="33" w:name="X22530b677708bce89e32ccdddb6acadf71d75e9"/>
    <w:p>
      <w:pPr>
        <w:pStyle w:val="Heading3"/>
      </w:pPr>
      <w:r>
        <w:rPr>
          <w:iCs/>
          <w:i/>
        </w:rPr>
        <w:t xml:space="preserve">Peak: How Great Companies Get Their Mojo from Maslow</w:t>
      </w:r>
      <w:r>
        <w:t xml:space="preserve"> </w:t>
      </w:r>
      <w:r>
        <w:t xml:space="preserve">(boo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Peak: How Great Companies Get Their Mojo from Maslow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</w:t>
      </w:r>
      <w:r>
        <w:t xml:space="preserve">: Chip Conley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Not provided for the book (context clip: https://www.youtube.com/watch?v=oC2KMh8zvDw)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</w:t>
      </w:r>
      <w:r>
        <w:t xml:space="preserve">: Brian Chesky (in a conversation reflecting on starting Airbnb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Chesky says the book had a</w:t>
      </w:r>
      <w:r>
        <w:t xml:space="preserve"> </w:t>
      </w:r>
      <w:r>
        <w:t xml:space="preserve">“</w:t>
      </w:r>
      <w:r>
        <w:t xml:space="preserve">profound impact</w:t>
      </w:r>
      <w:r>
        <w:t xml:space="preserve">”</w:t>
      </w:r>
      <w:r>
        <w:t xml:space="preserve"> </w:t>
      </w:r>
      <w:r>
        <w:t xml:space="preserve">and he took away lessons on</w:t>
      </w:r>
      <w:r>
        <w:t xml:space="preserve"> </w:t>
      </w:r>
      <w:r>
        <w:rPr>
          <w:bCs/>
          <w:b/>
        </w:rPr>
        <w:t xml:space="preserve">cultur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ospitality</w:t>
      </w:r>
      <w:r>
        <w:t xml:space="preserve">, including a reframing of hospitality as</w:t>
      </w:r>
      <w:r>
        <w:t xml:space="preserve"> </w:t>
      </w:r>
      <w:r>
        <w:t xml:space="preserve">“</w:t>
      </w:r>
      <w:r>
        <w:t xml:space="preserve">service with hear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concrete example of a founder changing how he defined the company’s job—from</w:t>
      </w:r>
      <w:r>
        <w:t xml:space="preserve"> </w:t>
      </w:r>
      <w:r>
        <w:t xml:space="preserve">“</w:t>
      </w:r>
      <w:r>
        <w:t xml:space="preserve">anti-hotels</w:t>
      </w:r>
      <w:r>
        <w:t xml:space="preserve">”</w:t>
      </w:r>
      <w:r>
        <w:t xml:space="preserve"> </w:t>
      </w:r>
      <w:r>
        <w:t xml:space="preserve">to learning and teaching hospitality—based on an external framework.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pStyle w:val="BlockText"/>
      </w:pPr>
      <w:r>
        <w:t xml:space="preserve">“</w:t>
      </w:r>
      <w:r>
        <w:t xml:space="preserve">…hospitality is just service with hear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8"/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From Ambition to “I’m Enough” | Brian Chesky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oC2KMh8zvDw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rom Ambition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’m Enoug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| Brian Chesky (6:18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64" w:name="X68a5cef54860e5cde609372c249e628c768fe3f"/>
    <w:p>
      <w:pPr>
        <w:pStyle w:val="Heading2"/>
      </w:pPr>
      <w:r>
        <w:t xml:space="preserve">Also worth saving: engineering + career guidance in an AI-shift context</w:t>
      </w:r>
    </w:p>
    <w:bookmarkStart w:id="46" w:name="inference-engineering-book"/>
    <w:p>
      <w:pPr>
        <w:pStyle w:val="Heading3"/>
      </w:pPr>
      <w:r>
        <w:rPr>
          <w:iCs/>
          <w:i/>
        </w:rPr>
        <w:t xml:space="preserve">Inference Engineering</w:t>
      </w:r>
      <w:r>
        <w:t xml:space="preserve"> </w:t>
      </w:r>
      <w:r>
        <w:t xml:space="preserve">(book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rPr>
          <w:iCs/>
          <w:i/>
        </w:rPr>
        <w:t xml:space="preserve">Inference Engineering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</w:t>
      </w:r>
      <w:r>
        <w:t xml:space="preserve">: Philip Kiely</w:t>
      </w:r>
      <w:r>
        <w:t xml:space="preserve"> </w:t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39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</w:t>
      </w:r>
      <w:r>
        <w:t xml:space="preserve">: https://www.baseten.com/inference-engineering/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2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</w:t>
      </w:r>
      <w:r>
        <w:t xml:space="preserve">: Sarah Guo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he frames it as</w:t>
      </w:r>
      <w:r>
        <w:t xml:space="preserve"> </w:t>
      </w:r>
      <w:r>
        <w:t xml:space="preserve">“</w:t>
      </w:r>
      <w:r>
        <w:t xml:space="preserve">democratizing the technical layer that powers the biggest change in computing in decade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</w:t>
      </w:r>
      <w:r>
        <w:t xml:space="preserve">: If you’re trying to get more literate in the infrastructure layer (not just model headlines), this is flagged as a direct learning resource.</w:t>
      </w:r>
      <w:r>
        <w:t xml:space="preserve"> </w:t>
      </w:r>
      <w:r>
        <w:rPr>
          <w:rStyle w:val="FootnoteReference"/>
        </w:rPr>
        <w:footnoteReference w:id="45"/>
      </w:r>
    </w:p>
    <w:bookmarkEnd w:id="46"/>
    <w:bookmarkStart w:id="62" w:name="Xe1f755c1be95ceb2a7cf7c8a901493c87511a61"/>
    <w:p>
      <w:pPr>
        <w:pStyle w:val="Heading3"/>
      </w:pPr>
      <w:r>
        <w:t xml:space="preserve">Bill Gurley’s book (title not specified) (boo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</w:t>
      </w:r>
      <w:r>
        <w:t xml:space="preserve">: Not specified in the post (</w:t>
      </w:r>
      <w:r>
        <w:t xml:space="preserve">“</w:t>
      </w:r>
      <w:r>
        <w:t xml:space="preserve">Bill Gurley’s book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9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</w:t>
      </w:r>
      <w:r>
        <w:t xml:space="preserve">: Book</w:t>
      </w:r>
      <w:r>
        <w:t xml:space="preserve"> </w:t>
      </w:r>
      <w:r>
        <w:rPr>
          <w:rStyle w:val="FootnoteReference"/>
        </w:rPr>
        <w:footnoteReference w:id="5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</w:t>
      </w:r>
      <w:r>
        <w:t xml:space="preserve">: Bill Gurley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https://a.co/d/05iTXN6l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</w:t>
      </w:r>
      <w:r>
        <w:t xml:space="preserve">: Brad Gerstner</w:t>
      </w:r>
      <w:r>
        <w:t xml:space="preserve"> </w:t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A set of career principles offered in the context of</w:t>
      </w:r>
      <w:r>
        <w:t xml:space="preserve"> </w:t>
      </w:r>
      <w:r>
        <w:t xml:space="preserve">“</w:t>
      </w:r>
      <w:r>
        <w:t xml:space="preserve">anxiety…for parents &amp; kids as AI radically changes job futures,</w:t>
      </w:r>
      <w:r>
        <w:t xml:space="preserve">”</w:t>
      </w:r>
      <w:r>
        <w:t xml:space="preserve"> </w:t>
      </w:r>
      <w:r>
        <w:t xml:space="preserve">including:</w:t>
      </w:r>
    </w:p>
    <w:p>
      <w:pPr>
        <w:numPr>
          <w:ilvl w:val="1"/>
          <w:numId w:val="1004"/>
        </w:numPr>
        <w:pStyle w:val="Compact"/>
      </w:pPr>
      <w:r>
        <w:t xml:space="preserve">Passion is</w:t>
      </w:r>
      <w:r>
        <w:t xml:space="preserve"> </w:t>
      </w:r>
      <w:r>
        <w:t xml:space="preserve">“</w:t>
      </w:r>
      <w:r>
        <w:t xml:space="preserve">discovered by moving, learning, experimenting, building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5"/>
      </w:r>
    </w:p>
    <w:p>
      <w:pPr>
        <w:numPr>
          <w:ilvl w:val="1"/>
          <w:numId w:val="1004"/>
        </w:numPr>
        <w:pStyle w:val="Compact"/>
      </w:pPr>
      <w:r>
        <w:t xml:space="preserve">Skills/experience/reputation compound, and being around smart people accelerates that compounding.</w:t>
      </w:r>
      <w:r>
        <w:t xml:space="preserve"> </w:t>
      </w:r>
      <w:r>
        <w:rPr>
          <w:rStyle w:val="FootnoteReference"/>
        </w:rPr>
        <w:footnoteReference w:id="56"/>
      </w:r>
    </w:p>
    <w:p>
      <w:pPr>
        <w:numPr>
          <w:ilvl w:val="1"/>
          <w:numId w:val="1004"/>
        </w:numPr>
        <w:pStyle w:val="Compact"/>
      </w:pPr>
      <w:r>
        <w:t xml:space="preserve">Take risks; be curious; be willing to fail.</w:t>
      </w:r>
      <w:r>
        <w:t xml:space="preserve"> </w:t>
      </w:r>
      <w:r>
        <w:rPr>
          <w:rStyle w:val="FootnoteReference"/>
        </w:rPr>
        <w:footnoteReference w:id="57"/>
      </w:r>
    </w:p>
    <w:p>
      <w:pPr>
        <w:numPr>
          <w:ilvl w:val="1"/>
          <w:numId w:val="1004"/>
        </w:numPr>
        <w:pStyle w:val="Compact"/>
      </w:pPr>
      <w:r>
        <w:t xml:space="preserve">Find a worthy mission and start; don’t fixate on early economic rewards.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It’s positioned as a practical, action-oriented antidote to career paralysis—especially under uncertainty about future work.</w:t>
      </w:r>
      <w:r>
        <w:t xml:space="preserve"> 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</w:p>
    <w:p>
      <w:pPr>
        <w:pStyle w:val="BlockText"/>
      </w:pPr>
      <w:r>
        <w:t xml:space="preserve">“</w:t>
      </w:r>
      <w:r>
        <w:t xml:space="preserve">Passion is not an epiphany. Just find a worthy mission &amp; get going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1"/>
      </w:r>
    </w:p>
    <w:p>
      <w:r>
        <w:pict>
          <v:rect style="width:0;height:1.5pt" o:hralign="center" o:hrstd="t" o:hr="t"/>
        </w:pict>
      </w:r>
    </w:p>
    <w:bookmarkEnd w:id="62"/>
    <w:bookmarkStart w:id="6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From Ambi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’m Enough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Brian Chesky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cap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21" Target="https://www.youtube.com/watch?v=oC2KMh8zvDw" TargetMode="External" /><Relationship Type="http://schemas.openxmlformats.org/officeDocument/2006/relationships/hyperlink" Id="rId48" Target="https://x.com/altcap/status/2025996637227630950" TargetMode="External" /><Relationship Type="http://schemas.openxmlformats.org/officeDocument/2006/relationships/hyperlink" Id="rId36" Target="https://x.com/saranormous/status/2026098469388349782" TargetMode="External" /><Relationship Type="http://schemas.openxmlformats.org/officeDocument/2006/relationships/hyperlink" Id="rId41" Target="https://x.com/saranormous/status/2026098551038837239" TargetMode="External" /><Relationship Type="http://schemas.openxmlformats.org/officeDocument/2006/relationships/hyperlink" Id="rId32" Target="https://youtube.com/watch?v=oC2KMh8zvDw&amp;t=3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tube.com/watch?v=oC2KMh8zvDw" TargetMode="External" /><Relationship Type="http://schemas.openxmlformats.org/officeDocument/2006/relationships/hyperlink" Id="rId48" Target="https://x.com/altcap/status/2025996637227630950" TargetMode="External" /><Relationship Type="http://schemas.openxmlformats.org/officeDocument/2006/relationships/hyperlink" Id="rId36" Target="https://x.com/saranormous/status/2026098469388349782" TargetMode="External" /><Relationship Type="http://schemas.openxmlformats.org/officeDocument/2006/relationships/hyperlink" Id="rId41" Target="https://x.com/saranormous/status/2026098551038837239" TargetMode="External" /><Relationship Type="http://schemas.openxmlformats.org/officeDocument/2006/relationships/hyperlink" Id="rId32" Target="https://youtube.com/watch?v=oC2KMh8zvDw&amp;t=3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high-signal book picks: hospitality culture, inference infrastructure, and career direction amid AI anxiety</dc:title>
  <dc:creator>Recommended Reading from Tech Founders</dc:creator>
  <cp:keywords/>
  <dcterms:created xsi:type="dcterms:W3CDTF">2026-02-24T22:03:36Z</dcterms:created>
  <dcterms:modified xsi:type="dcterms:W3CDTF">2026-02-24T2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4</vt:lpwstr>
  </property>
</Properties>
</file>